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47088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65562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782149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856284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936234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831135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57010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766103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778897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79212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08894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48382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789138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703749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751814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32829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793410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17775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00968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70312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753267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00089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924132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19982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796413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33326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70185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695700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08882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58224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86432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850163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779877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92557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миль Мехдиев НбИбд-02-21</dc:creator>
  <dc:language>ru-RU</dc:language>
  <cp:keywords/>
  <dcterms:created xsi:type="dcterms:W3CDTF">2022-05-10T15:53:49Z</dcterms:created>
  <dcterms:modified xsi:type="dcterms:W3CDTF">2022-05-10T15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